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f2403707961d0c3ce031ee8a537a1e09be29159"/>
    <w:p>
      <w:pPr>
        <w:pStyle w:val="Heading1"/>
      </w:pPr>
      <w:r>
        <w:t xml:space="preserve">COVER LETTER FOR PROFESSOR POSITION IN RUSSIA MOSCOW</w:t>
      </w:r>
    </w:p>
    <w:p>
      <w:pPr>
        <w:pStyle w:val="FirstParagraph"/>
      </w:pPr>
      <w:r>
        <w:t xml:space="preserve">To the Esteemed Members of the Hiring Committee at [University Name],</w:t>
      </w:r>
    </w:p>
    <w:p>
      <w:pPr>
        <w:pStyle w:val="BodyText"/>
      </w:pPr>
      <w:r>
        <w:t xml:space="preserve">I am writing to express my enthusiastic interest in the Professor position at your esteemed institution in Russia Moscow. As an accomplished academic with a distinguished career in [Your Field of Study], I am eager to contribute my expertise, research acumen, and teaching philosophy to advance the academic excellence of your university. My professional journey has been deeply rooted in fostering innovation, nurturing student development, and engaging in interdisciplinary collaboration—principles that align seamlessly with the values of Russian higher education institutions, particularly those in Moscow. This opportunity represents a unique convergence of my aspirations as a Professor and the dynamic academic environment of Russia Moscow.</w:t>
      </w:r>
    </w:p>
    <w:p>
      <w:pPr>
        <w:pStyle w:val="BodyText"/>
      </w:pPr>
      <w:r>
        <w:t xml:space="preserve">With over [X] years of experience in academia, I have held teaching and research positions at prestigious universities across [Your Country/Region], where I have consistently demonstrated leadership in curriculum development, mentorship, and scholarly publication. My doctoral work in [Your Doctorate Field] from [University Name] equipped me with a robust foundation in [Specific Discipline], while my postdoctoral research at [Institution Name] allowed me to explore cutting-edge methodologies that bridge theoretical frameworks with practical applications. These experiences have prepared me to thrive in the intellectually vibrant and culturally rich environment of Russia Moscow, where academia is deeply intertwined with the nation’s historical and contemporary significance.</w:t>
      </w:r>
    </w:p>
    <w:p>
      <w:pPr>
        <w:pStyle w:val="BodyText"/>
      </w:pPr>
      <w:r>
        <w:t xml:space="preserve">As a Professor, I am committed to creating an inclusive and stimulating learning environment that empowers students to think critically, innovate, and engage with global challenges. My teaching philosophy emphasizes active learning, interdisciplinary approaches, and real-world relevance. For instance, in my course on [Specific Course Title], I integrated case studies from Russian economic policies to illustrate theoretical concepts, fostering a deeper understanding of how academic knowledge can address regional and international issues. This approach resonates with the mission of Russian universities like Moscow State University (MSU) or the Higher School of Economics (HSE), which prioritize both academic rigor and societal impact.</w:t>
      </w:r>
    </w:p>
    <w:p>
      <w:pPr>
        <w:pStyle w:val="BodyText"/>
      </w:pPr>
      <w:r>
        <w:t xml:space="preserve">My research contributions span [Your Research Areas], with a particular focus on [Specific Research Topic]. I have published extensively in top-tier journals such as [Journal Names] and have secured funding from reputable organizations including [Funding Bodies]. My recent work on [Specific Project] has been recognized for its potential to advance knowledge in areas critical to Russia’s strategic goals, such as [Relevant Field, e.g., energy, technology, or cultural studies]. I am particularly interested in collaborating with Russian institutions to explore these themes further, leveraging Moscow’s unique position as a hub of innovation and tradition.</w:t>
      </w:r>
    </w:p>
    <w:p>
      <w:pPr>
        <w:pStyle w:val="BodyText"/>
      </w:pPr>
      <w:r>
        <w:t xml:space="preserve">In addition to my academic achievements, I have served in leadership roles that align with the responsibilities of a Professor in Russia Moscow. As [Your Previous Title] at [University Name], I directed graduate programs, supervised over [Number] PhD candidates, and contributed to institutional initiatives aimed at enhancing international partnerships. These experiences have honed my ability to navigate complex academic landscapes and foster collaborations that transcend geographical boundaries. I am particularly drawn to the opportunity of contributing to the growing reputation of Russian universities on the global stage, where Moscow stands as a beacon of intellectual and cultural heritage.</w:t>
      </w:r>
    </w:p>
    <w:p>
      <w:pPr>
        <w:pStyle w:val="BodyText"/>
      </w:pPr>
      <w:r>
        <w:t xml:space="preserve">The academic landscape in Russia Moscow is characterized by its commitment to excellence, historical depth, and forward-thinking initiatives. As a Professor in this environment, I aim to leverage my expertise in [Your Expertise] to support your institution’s goals of fostering innovation and addressing global challenges. For example, I am eager to engage with the vibrant research communities at MSU or the Russian Academy of Sciences, where interdisciplinary projects often drive breakthroughs in science, humanities, and technology. My ability to communicate across cultures and disciplines will enable me to contribute effectively to both teaching and research endeavors in Moscow.</w:t>
      </w:r>
    </w:p>
    <w:p>
      <w:pPr>
        <w:pStyle w:val="BodyText"/>
      </w:pPr>
      <w:r>
        <w:t xml:space="preserve">Furthermore, I am deeply inspired by the cultural richness of Russia Moscow, which offers a unique backdrop for academic exploration. The city’s blend of historic landmarks, world-class institutions, and a thriving arts scene creates an ideal setting for intellectual growth. As a Professor, I aim to not only contribute to the academic mission of your university but also to engage with the broader community through public lectures, cultural exchanges, and collaborative projects that highlight the intersection of education and society.</w:t>
      </w:r>
    </w:p>
    <w:p>
      <w:pPr>
        <w:pStyle w:val="BodyText"/>
      </w:pPr>
      <w:r>
        <w:t xml:space="preserve">I am confident that my qualifications, vision, and passion for academia make me an ideal candidate for this Professor position. I am particularly excited about the opportunity to work within a university culture that values both tradition and innovation—a hallmark of Russian institutions like those in Moscow. I would be honored to discuss how my background and goals align with your institution’s mission and to explore ways to contribute meaningfully to its academic community.</w:t>
      </w:r>
    </w:p>
    <w:p>
      <w:pPr>
        <w:pStyle w:val="BodyText"/>
      </w:pPr>
      <w:r>
        <w:t xml:space="preserve">Thank you for considering my application. I look forward to the possibility of contributing to the continued success of your university as a Professor in Russia Moscow.</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Russia Moscow</dc:title>
  <dc:creator/>
  <dc:language>en</dc:language>
  <cp:keywords/>
  <dcterms:created xsi:type="dcterms:W3CDTF">2026-07-23T20:10:59Z</dcterms:created>
  <dcterms:modified xsi:type="dcterms:W3CDTF">2026-07-23T20:10:59Z</dcterms:modified>
</cp:coreProperties>
</file>

<file path=docProps/custom.xml><?xml version="1.0" encoding="utf-8"?>
<Properties xmlns="http://schemas.openxmlformats.org/officeDocument/2006/custom-properties" xmlns:vt="http://schemas.openxmlformats.org/officeDocument/2006/docPropsVTypes"/>
</file>